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1D6A" w:rsidRDefault="00941D6A" w:rsidP="006B6F8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317F3A" w:rsidRDefault="00317F3A" w:rsidP="00D6416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AC6DFE" w:rsidRPr="00E57821" w:rsidRDefault="00BC11EE" w:rsidP="003C2E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NE 6</w:t>
      </w:r>
      <w:r w:rsidR="00D824F5" w:rsidRPr="00E57821">
        <w:rPr>
          <w:rFonts w:ascii="Times New Roman" w:hAnsi="Times New Roman" w:cs="Times New Roman"/>
          <w:b/>
          <w:sz w:val="24"/>
          <w:szCs w:val="24"/>
        </w:rPr>
        <w:t>, 2017</w:t>
      </w:r>
    </w:p>
    <w:p w:rsidR="00723350" w:rsidRPr="00E57821" w:rsidRDefault="00723350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36089A" w:rsidRDefault="00BD2FAD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7821">
        <w:rPr>
          <w:rFonts w:ascii="Times New Roman" w:hAnsi="Times New Roman" w:cs="Times New Roman"/>
          <w:b/>
          <w:sz w:val="24"/>
          <w:szCs w:val="24"/>
        </w:rPr>
        <w:t>THE BOARD OF PUBLIC AFFAIR</w:t>
      </w:r>
      <w:r w:rsidR="00723350" w:rsidRPr="00E57821">
        <w:rPr>
          <w:rFonts w:ascii="Times New Roman" w:hAnsi="Times New Roman" w:cs="Times New Roman"/>
          <w:b/>
          <w:sz w:val="24"/>
          <w:szCs w:val="24"/>
        </w:rPr>
        <w:t>S MET IN REGULAR SESSION WITH</w:t>
      </w:r>
      <w:r w:rsidR="00BC11EE">
        <w:rPr>
          <w:rFonts w:ascii="Times New Roman" w:hAnsi="Times New Roman" w:cs="Times New Roman"/>
          <w:b/>
          <w:sz w:val="24"/>
          <w:szCs w:val="24"/>
        </w:rPr>
        <w:t xml:space="preserve"> PRESIDENT</w:t>
      </w:r>
      <w:r w:rsidR="0036089A" w:rsidRPr="00E578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27D4" w:rsidRPr="00E57821">
        <w:rPr>
          <w:rFonts w:ascii="Times New Roman" w:hAnsi="Times New Roman" w:cs="Times New Roman"/>
          <w:b/>
          <w:sz w:val="24"/>
          <w:szCs w:val="24"/>
        </w:rPr>
        <w:t xml:space="preserve">JIM WILSON, </w:t>
      </w:r>
      <w:r w:rsidR="00C33A66" w:rsidRPr="00E57821">
        <w:rPr>
          <w:rFonts w:ascii="Times New Roman" w:hAnsi="Times New Roman" w:cs="Times New Roman"/>
          <w:b/>
          <w:sz w:val="24"/>
          <w:szCs w:val="24"/>
        </w:rPr>
        <w:t xml:space="preserve">GREG </w:t>
      </w:r>
      <w:r w:rsidR="00C33A66" w:rsidRPr="00E57821">
        <w:rPr>
          <w:rFonts w:ascii="Times New Roman" w:hAnsi="Times New Roman" w:cs="Times New Roman"/>
          <w:b/>
          <w:noProof/>
          <w:sz w:val="24"/>
          <w:szCs w:val="24"/>
        </w:rPr>
        <w:t>LITZINGER</w:t>
      </w:r>
      <w:r w:rsidR="00E57821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C33A66" w:rsidRPr="00E578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F589C" w:rsidRPr="00E57821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9870BC" w:rsidRPr="00E57821">
        <w:rPr>
          <w:rFonts w:ascii="Times New Roman" w:hAnsi="Times New Roman" w:cs="Times New Roman"/>
          <w:b/>
          <w:sz w:val="24"/>
          <w:szCs w:val="24"/>
        </w:rPr>
        <w:t>KAREN COOPERIDER</w:t>
      </w:r>
      <w:r w:rsidR="002622C3" w:rsidRPr="00E578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E57821">
        <w:rPr>
          <w:rFonts w:ascii="Times New Roman" w:hAnsi="Times New Roman" w:cs="Times New Roman"/>
          <w:b/>
          <w:sz w:val="24"/>
          <w:szCs w:val="24"/>
        </w:rPr>
        <w:t>PRESENT.</w:t>
      </w:r>
      <w:r w:rsidR="006A13E0" w:rsidRPr="00E578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27D4" w:rsidRPr="00E578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E57821">
        <w:rPr>
          <w:rFonts w:ascii="Times New Roman" w:hAnsi="Times New Roman" w:cs="Times New Roman"/>
          <w:b/>
          <w:sz w:val="24"/>
          <w:szCs w:val="24"/>
        </w:rPr>
        <w:t xml:space="preserve">EMPLOYEES </w:t>
      </w:r>
      <w:r w:rsidR="00723350" w:rsidRPr="00397BBF">
        <w:rPr>
          <w:rFonts w:ascii="Times New Roman" w:hAnsi="Times New Roman" w:cs="Times New Roman"/>
          <w:b/>
          <w:noProof/>
          <w:sz w:val="24"/>
          <w:szCs w:val="24"/>
        </w:rPr>
        <w:t>PRESENT</w:t>
      </w:r>
      <w:r w:rsidR="00723350" w:rsidRPr="00E57821">
        <w:rPr>
          <w:rFonts w:ascii="Times New Roman" w:hAnsi="Times New Roman" w:cs="Times New Roman"/>
          <w:b/>
          <w:sz w:val="24"/>
          <w:szCs w:val="24"/>
        </w:rPr>
        <w:t xml:space="preserve"> WERE, </w:t>
      </w:r>
      <w:r w:rsidR="00BC11EE">
        <w:rPr>
          <w:rFonts w:ascii="Times New Roman" w:hAnsi="Times New Roman" w:cs="Times New Roman"/>
          <w:b/>
          <w:sz w:val="24"/>
          <w:szCs w:val="24"/>
        </w:rPr>
        <w:t>PAUL WEINER</w:t>
      </w:r>
      <w:r w:rsidR="006A13E0" w:rsidRPr="00E57821">
        <w:rPr>
          <w:rFonts w:ascii="Times New Roman" w:hAnsi="Times New Roman" w:cs="Times New Roman"/>
          <w:b/>
          <w:sz w:val="24"/>
          <w:szCs w:val="24"/>
        </w:rPr>
        <w:t>,</w:t>
      </w:r>
      <w:r w:rsidR="0036089A" w:rsidRPr="00E578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35E0" w:rsidRPr="00E57821">
        <w:rPr>
          <w:rFonts w:ascii="Times New Roman" w:hAnsi="Times New Roman" w:cs="Times New Roman"/>
          <w:b/>
          <w:sz w:val="24"/>
          <w:szCs w:val="24"/>
        </w:rPr>
        <w:t xml:space="preserve">KELLY BEEM, </w:t>
      </w:r>
      <w:r w:rsidR="00723350" w:rsidRPr="00E57821">
        <w:rPr>
          <w:rFonts w:ascii="Times New Roman" w:hAnsi="Times New Roman" w:cs="Times New Roman"/>
          <w:b/>
          <w:sz w:val="24"/>
          <w:szCs w:val="24"/>
        </w:rPr>
        <w:t xml:space="preserve">AND STACEY </w:t>
      </w:r>
      <w:r w:rsidR="00B3349D" w:rsidRPr="00E57821">
        <w:rPr>
          <w:rFonts w:ascii="Times New Roman" w:hAnsi="Times New Roman" w:cs="Times New Roman"/>
          <w:b/>
          <w:sz w:val="24"/>
          <w:szCs w:val="24"/>
        </w:rPr>
        <w:t>HICKS</w:t>
      </w:r>
      <w:r w:rsidR="0069066A" w:rsidRPr="00E57821">
        <w:rPr>
          <w:rFonts w:ascii="Times New Roman" w:hAnsi="Times New Roman" w:cs="Times New Roman"/>
          <w:b/>
          <w:sz w:val="24"/>
          <w:szCs w:val="24"/>
        </w:rPr>
        <w:t xml:space="preserve">.  </w:t>
      </w:r>
    </w:p>
    <w:p w:rsidR="00BC11EE" w:rsidRPr="00E57821" w:rsidRDefault="00BC11EE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723350" w:rsidRPr="00E57821" w:rsidRDefault="00EE7998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b/>
          <w:sz w:val="24"/>
          <w:szCs w:val="24"/>
        </w:rPr>
        <w:t>MINUTES:</w:t>
      </w:r>
      <w:r w:rsidR="00E7691C" w:rsidRPr="00E578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27D4" w:rsidRPr="00E57821">
        <w:rPr>
          <w:rFonts w:ascii="Times New Roman" w:hAnsi="Times New Roman" w:cs="Times New Roman"/>
          <w:sz w:val="24"/>
          <w:szCs w:val="24"/>
        </w:rPr>
        <w:t>President Jim Wilson read the minutes from May</w:t>
      </w:r>
      <w:r w:rsidR="00BC11E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C11EE">
        <w:rPr>
          <w:rFonts w:ascii="Times New Roman" w:hAnsi="Times New Roman" w:cs="Times New Roman"/>
          <w:sz w:val="24"/>
          <w:szCs w:val="24"/>
        </w:rPr>
        <w:t>16th</w:t>
      </w:r>
      <w:proofErr w:type="gramEnd"/>
      <w:r w:rsidR="00723350" w:rsidRPr="00E57821">
        <w:rPr>
          <w:rFonts w:ascii="Times New Roman" w:hAnsi="Times New Roman" w:cs="Times New Roman"/>
          <w:sz w:val="24"/>
          <w:szCs w:val="24"/>
        </w:rPr>
        <w:t xml:space="preserve">.  </w:t>
      </w:r>
      <w:r w:rsidR="005F27D4" w:rsidRPr="00E57821">
        <w:rPr>
          <w:rFonts w:ascii="Times New Roman" w:hAnsi="Times New Roman" w:cs="Times New Roman"/>
          <w:sz w:val="24"/>
          <w:szCs w:val="24"/>
        </w:rPr>
        <w:t>Karen</w:t>
      </w:r>
      <w:r w:rsidR="0036089A" w:rsidRPr="00E57821">
        <w:rPr>
          <w:rFonts w:ascii="Times New Roman" w:hAnsi="Times New Roman" w:cs="Times New Roman"/>
          <w:sz w:val="24"/>
          <w:szCs w:val="24"/>
        </w:rPr>
        <w:t xml:space="preserve"> motioned to approve the </w:t>
      </w:r>
      <w:r w:rsidR="0036089A" w:rsidRPr="00E57821">
        <w:rPr>
          <w:rFonts w:ascii="Times New Roman" w:hAnsi="Times New Roman" w:cs="Times New Roman"/>
          <w:noProof/>
          <w:sz w:val="24"/>
          <w:szCs w:val="24"/>
        </w:rPr>
        <w:t>minutes</w:t>
      </w:r>
      <w:r w:rsidR="005F27D4" w:rsidRPr="00E5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11EE">
        <w:rPr>
          <w:rFonts w:ascii="Times New Roman" w:hAnsi="Times New Roman" w:cs="Times New Roman"/>
          <w:noProof/>
          <w:sz w:val="24"/>
          <w:szCs w:val="24"/>
        </w:rPr>
        <w:t>seconded by Greg.</w:t>
      </w:r>
    </w:p>
    <w:p w:rsidR="00B801D1" w:rsidRPr="00E57821" w:rsidRDefault="00B801D1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360A88" w:rsidRPr="00E57821" w:rsidRDefault="00B3349D" w:rsidP="00360A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b/>
          <w:sz w:val="24"/>
          <w:szCs w:val="24"/>
        </w:rPr>
        <w:t>PAY ORDINANCE:</w:t>
      </w:r>
      <w:r w:rsidRPr="00E57821">
        <w:rPr>
          <w:rFonts w:ascii="Times New Roman" w:hAnsi="Times New Roman" w:cs="Times New Roman"/>
          <w:sz w:val="24"/>
          <w:szCs w:val="24"/>
        </w:rPr>
        <w:t xml:space="preserve">  The </w:t>
      </w:r>
      <w:r w:rsidR="00726103" w:rsidRPr="00E57821">
        <w:rPr>
          <w:rFonts w:ascii="Times New Roman" w:hAnsi="Times New Roman" w:cs="Times New Roman"/>
          <w:sz w:val="24"/>
          <w:szCs w:val="24"/>
        </w:rPr>
        <w:t xml:space="preserve">board reviewed </w:t>
      </w:r>
      <w:r w:rsidR="002F589C" w:rsidRPr="00E57821">
        <w:rPr>
          <w:rFonts w:ascii="Times New Roman" w:hAnsi="Times New Roman" w:cs="Times New Roman"/>
          <w:sz w:val="24"/>
          <w:szCs w:val="24"/>
        </w:rPr>
        <w:t>Pay Ordinance 17-</w:t>
      </w:r>
      <w:r w:rsidR="005F27D4" w:rsidRPr="00E57821">
        <w:rPr>
          <w:rFonts w:ascii="Times New Roman" w:hAnsi="Times New Roman" w:cs="Times New Roman"/>
          <w:sz w:val="24"/>
          <w:szCs w:val="24"/>
        </w:rPr>
        <w:t>1</w:t>
      </w:r>
      <w:r w:rsidR="00BC11EE">
        <w:rPr>
          <w:rFonts w:ascii="Times New Roman" w:hAnsi="Times New Roman" w:cs="Times New Roman"/>
          <w:sz w:val="24"/>
          <w:szCs w:val="24"/>
        </w:rPr>
        <w:t>1</w:t>
      </w:r>
      <w:r w:rsidR="00726103" w:rsidRPr="00E57821">
        <w:rPr>
          <w:rFonts w:ascii="Times New Roman" w:hAnsi="Times New Roman" w:cs="Times New Roman"/>
          <w:sz w:val="24"/>
          <w:szCs w:val="24"/>
        </w:rPr>
        <w:t xml:space="preserve">.  </w:t>
      </w:r>
      <w:r w:rsidR="00E9751A" w:rsidRPr="00E57821">
        <w:rPr>
          <w:rFonts w:ascii="Times New Roman" w:hAnsi="Times New Roman" w:cs="Times New Roman"/>
          <w:sz w:val="24"/>
          <w:szCs w:val="24"/>
        </w:rPr>
        <w:t>Greg</w:t>
      </w:r>
      <w:r w:rsidRPr="00E57821">
        <w:rPr>
          <w:rFonts w:ascii="Times New Roman" w:hAnsi="Times New Roman" w:cs="Times New Roman"/>
          <w:sz w:val="24"/>
          <w:szCs w:val="24"/>
        </w:rPr>
        <w:t xml:space="preserve"> motioned to approve</w:t>
      </w:r>
      <w:r w:rsidR="00243B73" w:rsidRPr="00E57821">
        <w:rPr>
          <w:rFonts w:ascii="Times New Roman" w:hAnsi="Times New Roman" w:cs="Times New Roman"/>
          <w:sz w:val="24"/>
          <w:szCs w:val="24"/>
        </w:rPr>
        <w:t xml:space="preserve"> the </w:t>
      </w:r>
      <w:r w:rsidR="00893185" w:rsidRPr="00E57821">
        <w:rPr>
          <w:rFonts w:ascii="Times New Roman" w:hAnsi="Times New Roman" w:cs="Times New Roman"/>
          <w:noProof/>
          <w:sz w:val="24"/>
          <w:szCs w:val="24"/>
        </w:rPr>
        <w:t>P</w:t>
      </w:r>
      <w:r w:rsidR="00243B73" w:rsidRPr="00E57821">
        <w:rPr>
          <w:rFonts w:ascii="Times New Roman" w:hAnsi="Times New Roman" w:cs="Times New Roman"/>
          <w:noProof/>
          <w:sz w:val="24"/>
          <w:szCs w:val="24"/>
        </w:rPr>
        <w:t>ay</w:t>
      </w:r>
      <w:r w:rsidR="00243B73" w:rsidRPr="00E57821">
        <w:rPr>
          <w:rFonts w:ascii="Times New Roman" w:hAnsi="Times New Roman" w:cs="Times New Roman"/>
          <w:sz w:val="24"/>
          <w:szCs w:val="24"/>
        </w:rPr>
        <w:t xml:space="preserve"> </w:t>
      </w:r>
      <w:r w:rsidR="00893185" w:rsidRPr="00E57821">
        <w:rPr>
          <w:rFonts w:ascii="Times New Roman" w:hAnsi="Times New Roman" w:cs="Times New Roman"/>
          <w:sz w:val="24"/>
          <w:szCs w:val="24"/>
        </w:rPr>
        <w:t>O</w:t>
      </w:r>
      <w:r w:rsidR="00243B73" w:rsidRPr="00E57821">
        <w:rPr>
          <w:rFonts w:ascii="Times New Roman" w:hAnsi="Times New Roman" w:cs="Times New Roman"/>
          <w:sz w:val="24"/>
          <w:szCs w:val="24"/>
        </w:rPr>
        <w:t>rdinance</w:t>
      </w:r>
      <w:r w:rsidR="00726103" w:rsidRPr="00E57821">
        <w:rPr>
          <w:rFonts w:ascii="Times New Roman" w:hAnsi="Times New Roman" w:cs="Times New Roman"/>
          <w:sz w:val="24"/>
          <w:szCs w:val="24"/>
        </w:rPr>
        <w:t xml:space="preserve">, </w:t>
      </w:r>
      <w:r w:rsidRPr="00E57821">
        <w:rPr>
          <w:rFonts w:ascii="Times New Roman" w:hAnsi="Times New Roman" w:cs="Times New Roman"/>
          <w:sz w:val="24"/>
          <w:szCs w:val="24"/>
        </w:rPr>
        <w:t xml:space="preserve">seconded by </w:t>
      </w:r>
      <w:r w:rsidR="00E9751A" w:rsidRPr="00E57821">
        <w:rPr>
          <w:rFonts w:ascii="Times New Roman" w:hAnsi="Times New Roman" w:cs="Times New Roman"/>
          <w:sz w:val="24"/>
          <w:szCs w:val="24"/>
        </w:rPr>
        <w:t>Karen</w:t>
      </w:r>
      <w:r w:rsidRPr="00E57821">
        <w:rPr>
          <w:rFonts w:ascii="Times New Roman" w:hAnsi="Times New Roman" w:cs="Times New Roman"/>
          <w:sz w:val="24"/>
          <w:szCs w:val="24"/>
        </w:rPr>
        <w:t>.</w:t>
      </w:r>
      <w:r w:rsidR="00ED7346" w:rsidRPr="00E57821">
        <w:rPr>
          <w:rFonts w:ascii="Times New Roman" w:hAnsi="Times New Roman" w:cs="Times New Roman"/>
          <w:sz w:val="24"/>
          <w:szCs w:val="24"/>
        </w:rPr>
        <w:t xml:space="preserve"> </w:t>
      </w:r>
      <w:r w:rsidR="00360A88" w:rsidRPr="00E578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6DFE" w:rsidRPr="00E57821" w:rsidRDefault="00AC6DFE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94D80" w:rsidRPr="00E57821" w:rsidRDefault="00294D8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57821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:rsidR="001D0AA2" w:rsidRPr="00E57821" w:rsidRDefault="001D0AA2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8C11CE" w:rsidRPr="00E57821" w:rsidRDefault="00EF1111" w:rsidP="00BC11E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b/>
          <w:sz w:val="24"/>
          <w:szCs w:val="24"/>
        </w:rPr>
        <w:t xml:space="preserve">SEWER LINE UPDATE: </w:t>
      </w:r>
      <w:r w:rsidR="00E35351" w:rsidRPr="00E578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C11EE">
        <w:rPr>
          <w:rFonts w:ascii="Times New Roman" w:hAnsi="Times New Roman" w:cs="Times New Roman"/>
          <w:sz w:val="24"/>
          <w:szCs w:val="24"/>
        </w:rPr>
        <w:t>Nothing to report</w:t>
      </w:r>
    </w:p>
    <w:p w:rsidR="00130C56" w:rsidRPr="00E57821" w:rsidRDefault="005B0D02" w:rsidP="00726103">
      <w:pPr>
        <w:pStyle w:val="NoSpacing"/>
        <w:tabs>
          <w:tab w:val="left" w:pos="607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sz w:val="24"/>
          <w:szCs w:val="24"/>
        </w:rPr>
        <w:t xml:space="preserve"> </w:t>
      </w:r>
      <w:r w:rsidR="00726103" w:rsidRPr="00E57821">
        <w:rPr>
          <w:rFonts w:ascii="Times New Roman" w:hAnsi="Times New Roman" w:cs="Times New Roman"/>
          <w:sz w:val="24"/>
          <w:szCs w:val="24"/>
        </w:rPr>
        <w:tab/>
      </w:r>
    </w:p>
    <w:p w:rsidR="00F67D09" w:rsidRPr="00E57821" w:rsidRDefault="00130C56" w:rsidP="00E3535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b/>
          <w:noProof/>
          <w:sz w:val="24"/>
          <w:szCs w:val="24"/>
        </w:rPr>
        <w:t>WATERLINE</w:t>
      </w:r>
      <w:r w:rsidRPr="00E578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0725" w:rsidRPr="00E57821">
        <w:rPr>
          <w:rFonts w:ascii="Times New Roman" w:hAnsi="Times New Roman" w:cs="Times New Roman"/>
          <w:b/>
          <w:sz w:val="24"/>
          <w:szCs w:val="24"/>
        </w:rPr>
        <w:t>PROJECT</w:t>
      </w:r>
      <w:r w:rsidRPr="00E57821">
        <w:rPr>
          <w:rFonts w:ascii="Times New Roman" w:hAnsi="Times New Roman" w:cs="Times New Roman"/>
          <w:b/>
          <w:sz w:val="24"/>
          <w:szCs w:val="24"/>
        </w:rPr>
        <w:t>:</w:t>
      </w:r>
      <w:r w:rsidR="00E713D2" w:rsidRPr="00E57821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B801D1" w:rsidRPr="00E57821">
        <w:rPr>
          <w:rFonts w:ascii="Times New Roman" w:hAnsi="Times New Roman" w:cs="Times New Roman"/>
          <w:sz w:val="24"/>
          <w:szCs w:val="24"/>
        </w:rPr>
        <w:t>The VFD’s</w:t>
      </w:r>
      <w:r w:rsidR="00F67D09" w:rsidRPr="00E578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9563E">
        <w:rPr>
          <w:rFonts w:ascii="Times New Roman" w:hAnsi="Times New Roman" w:cs="Times New Roman"/>
          <w:sz w:val="24"/>
          <w:szCs w:val="24"/>
        </w:rPr>
        <w:t xml:space="preserve">have </w:t>
      </w:r>
      <w:r w:rsidR="0019563E" w:rsidRPr="00397BBF">
        <w:rPr>
          <w:rFonts w:ascii="Times New Roman" w:hAnsi="Times New Roman" w:cs="Times New Roman"/>
          <w:noProof/>
          <w:sz w:val="24"/>
          <w:szCs w:val="24"/>
        </w:rPr>
        <w:t>been installed</w:t>
      </w:r>
      <w:proofErr w:type="gramEnd"/>
      <w:r w:rsidR="00397BBF">
        <w:rPr>
          <w:rFonts w:ascii="Times New Roman" w:hAnsi="Times New Roman" w:cs="Times New Roman"/>
          <w:noProof/>
          <w:sz w:val="24"/>
          <w:szCs w:val="24"/>
        </w:rPr>
        <w:t>,</w:t>
      </w:r>
      <w:r w:rsidR="0019563E">
        <w:rPr>
          <w:rFonts w:ascii="Times New Roman" w:hAnsi="Times New Roman" w:cs="Times New Roman"/>
          <w:sz w:val="24"/>
          <w:szCs w:val="24"/>
        </w:rPr>
        <w:t xml:space="preserve"> but start-up has not occurred.</w:t>
      </w:r>
    </w:p>
    <w:p w:rsidR="000821CD" w:rsidRPr="00E57821" w:rsidRDefault="000821CD" w:rsidP="00E35351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F67D09" w:rsidRPr="00E57821" w:rsidRDefault="0019563E" w:rsidP="00E3535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build of the GAC filters started today.  Gaskets </w:t>
      </w:r>
      <w:r w:rsidRPr="00397BBF">
        <w:rPr>
          <w:rFonts w:ascii="Times New Roman" w:hAnsi="Times New Roman" w:cs="Times New Roman"/>
          <w:noProof/>
          <w:sz w:val="24"/>
          <w:szCs w:val="24"/>
        </w:rPr>
        <w:t>were fashioned</w:t>
      </w:r>
      <w:r>
        <w:rPr>
          <w:rFonts w:ascii="Times New Roman" w:hAnsi="Times New Roman" w:cs="Times New Roman"/>
          <w:sz w:val="24"/>
          <w:szCs w:val="24"/>
        </w:rPr>
        <w:t xml:space="preserve"> from rubber.  ($110 for </w:t>
      </w:r>
      <w:r w:rsidR="00397BBF">
        <w:rPr>
          <w:rFonts w:ascii="Times New Roman" w:hAnsi="Times New Roman" w:cs="Times New Roman"/>
          <w:noProof/>
          <w:sz w:val="24"/>
          <w:szCs w:val="24"/>
        </w:rPr>
        <w:t>six</w:t>
      </w:r>
      <w:r>
        <w:rPr>
          <w:rFonts w:ascii="Times New Roman" w:hAnsi="Times New Roman" w:cs="Times New Roman"/>
          <w:sz w:val="24"/>
          <w:szCs w:val="24"/>
        </w:rPr>
        <w:t xml:space="preserve"> pieces)</w:t>
      </w:r>
    </w:p>
    <w:p w:rsidR="003C79B1" w:rsidRPr="00E57821" w:rsidRDefault="003C79B1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4B51B2" w:rsidRPr="00E57821" w:rsidRDefault="004B51B2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E57821"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Pr="00E57821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0A201D" w:rsidRDefault="000A201D" w:rsidP="004B51B2">
      <w:pPr>
        <w:pStyle w:val="NoSpacing"/>
        <w:jc w:val="both"/>
        <w:rPr>
          <w:rFonts w:ascii="Times New Roman" w:hAnsi="Times New Roman" w:cs="Times New Roman"/>
          <w:sz w:val="16"/>
          <w:szCs w:val="16"/>
          <w:u w:val="single"/>
        </w:rPr>
      </w:pPr>
    </w:p>
    <w:p w:rsidR="00395878" w:rsidRDefault="00395878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395878">
        <w:rPr>
          <w:rFonts w:ascii="Times New Roman" w:hAnsi="Times New Roman" w:cs="Times New Roman"/>
          <w:sz w:val="24"/>
          <w:szCs w:val="24"/>
        </w:rPr>
        <w:t xml:space="preserve">Paul </w:t>
      </w:r>
      <w:r>
        <w:rPr>
          <w:rFonts w:ascii="Times New Roman" w:hAnsi="Times New Roman" w:cs="Times New Roman"/>
          <w:sz w:val="24"/>
          <w:szCs w:val="24"/>
        </w:rPr>
        <w:t xml:space="preserve">said they </w:t>
      </w:r>
      <w:r w:rsidRPr="00397BBF">
        <w:rPr>
          <w:rFonts w:ascii="Times New Roman" w:hAnsi="Times New Roman" w:cs="Times New Roman"/>
          <w:noProof/>
          <w:sz w:val="24"/>
          <w:szCs w:val="24"/>
        </w:rPr>
        <w:t>w</w:t>
      </w:r>
      <w:r w:rsidR="00397BBF">
        <w:rPr>
          <w:rFonts w:ascii="Times New Roman" w:hAnsi="Times New Roman" w:cs="Times New Roman"/>
          <w:noProof/>
          <w:sz w:val="24"/>
          <w:szCs w:val="24"/>
        </w:rPr>
        <w:t>ould</w:t>
      </w:r>
      <w:r>
        <w:rPr>
          <w:rFonts w:ascii="Times New Roman" w:hAnsi="Times New Roman" w:cs="Times New Roman"/>
          <w:sz w:val="24"/>
          <w:szCs w:val="24"/>
        </w:rPr>
        <w:t xml:space="preserve"> have summer youth workers painting the pump stations.</w:t>
      </w:r>
    </w:p>
    <w:p w:rsidR="00395878" w:rsidRDefault="00395878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95878" w:rsidRPr="00395878" w:rsidRDefault="00395878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ul also brought pictures of the VFD controls at St. Joes Lake.  They are accessible to patrons of the lake and need to </w:t>
      </w:r>
      <w:r w:rsidRPr="00397BBF">
        <w:rPr>
          <w:rFonts w:ascii="Times New Roman" w:hAnsi="Times New Roman" w:cs="Times New Roman"/>
          <w:noProof/>
          <w:sz w:val="24"/>
          <w:szCs w:val="24"/>
        </w:rPr>
        <w:t>be concealed</w:t>
      </w:r>
      <w:r w:rsidR="00397BBF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o they are secure.  Our technicians can build a </w:t>
      </w:r>
      <w:r w:rsidR="00397BBF" w:rsidRPr="00397BBF">
        <w:rPr>
          <w:rFonts w:ascii="Times New Roman" w:hAnsi="Times New Roman" w:cs="Times New Roman"/>
          <w:noProof/>
          <w:sz w:val="24"/>
          <w:szCs w:val="24"/>
        </w:rPr>
        <w:t>le</w:t>
      </w:r>
      <w:r w:rsidR="00397BBF">
        <w:rPr>
          <w:rFonts w:ascii="Times New Roman" w:hAnsi="Times New Roman" w:cs="Times New Roman"/>
          <w:noProof/>
          <w:sz w:val="24"/>
          <w:szCs w:val="24"/>
        </w:rPr>
        <w:t>an</w:t>
      </w:r>
      <w:bookmarkStart w:id="0" w:name="_GoBack"/>
      <w:bookmarkEnd w:id="0"/>
      <w:r w:rsidR="00397BBF">
        <w:rPr>
          <w:rFonts w:ascii="Times New Roman" w:hAnsi="Times New Roman" w:cs="Times New Roman"/>
          <w:noProof/>
          <w:sz w:val="24"/>
          <w:szCs w:val="24"/>
        </w:rPr>
        <w:t>-</w:t>
      </w:r>
      <w:r w:rsidRPr="00397BBF">
        <w:rPr>
          <w:rFonts w:ascii="Times New Roman" w:hAnsi="Times New Roman" w:cs="Times New Roman"/>
          <w:noProof/>
          <w:sz w:val="24"/>
          <w:szCs w:val="24"/>
        </w:rPr>
        <w:t>tube</w:t>
      </w:r>
      <w:r w:rsidR="00397BBF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ut a fence needs to </w:t>
      </w:r>
      <w:r w:rsidRPr="00397BBF">
        <w:rPr>
          <w:rFonts w:ascii="Times New Roman" w:hAnsi="Times New Roman" w:cs="Times New Roman"/>
          <w:noProof/>
          <w:sz w:val="24"/>
          <w:szCs w:val="24"/>
        </w:rPr>
        <w:t>be installed</w:t>
      </w:r>
      <w:r>
        <w:rPr>
          <w:rFonts w:ascii="Times New Roman" w:hAnsi="Times New Roman" w:cs="Times New Roman"/>
          <w:sz w:val="24"/>
          <w:szCs w:val="24"/>
        </w:rPr>
        <w:t xml:space="preserve">.  Paul is to get estimates and aware Mitch of the situation. </w:t>
      </w:r>
    </w:p>
    <w:p w:rsidR="00395878" w:rsidRPr="00E57821" w:rsidRDefault="00395878" w:rsidP="004B51B2">
      <w:pPr>
        <w:pStyle w:val="NoSpacing"/>
        <w:jc w:val="both"/>
        <w:rPr>
          <w:rFonts w:ascii="Times New Roman" w:hAnsi="Times New Roman" w:cs="Times New Roman"/>
          <w:sz w:val="16"/>
          <w:szCs w:val="16"/>
          <w:u w:val="single"/>
        </w:rPr>
      </w:pPr>
    </w:p>
    <w:p w:rsidR="00154C9D" w:rsidRPr="00E57821" w:rsidRDefault="0019563E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ke has obtained estimates on propane gas service at the water plant.  He did not attend this </w:t>
      </w:r>
      <w:r w:rsidRPr="00397BBF">
        <w:rPr>
          <w:rFonts w:ascii="Times New Roman" w:hAnsi="Times New Roman" w:cs="Times New Roman"/>
          <w:noProof/>
          <w:sz w:val="24"/>
          <w:szCs w:val="24"/>
        </w:rPr>
        <w:t>meeting</w:t>
      </w:r>
      <w:r w:rsidR="00397BBF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o estimates </w:t>
      </w:r>
      <w:r w:rsidRPr="00397BBF">
        <w:rPr>
          <w:rFonts w:ascii="Times New Roman" w:hAnsi="Times New Roman" w:cs="Times New Roman"/>
          <w:noProof/>
          <w:sz w:val="24"/>
          <w:szCs w:val="24"/>
        </w:rPr>
        <w:t>were not presente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9751A" w:rsidRPr="00E578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2569D" w:rsidRPr="00E57821" w:rsidRDefault="00D2569D" w:rsidP="007F636B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D2569D" w:rsidRPr="00E57821" w:rsidRDefault="00F67D09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sz w:val="24"/>
          <w:szCs w:val="24"/>
        </w:rPr>
        <w:t>The brake pads and cylinders</w:t>
      </w:r>
      <w:r w:rsidR="00806F90">
        <w:rPr>
          <w:rFonts w:ascii="Times New Roman" w:hAnsi="Times New Roman" w:cs="Times New Roman"/>
          <w:sz w:val="24"/>
          <w:szCs w:val="24"/>
        </w:rPr>
        <w:t xml:space="preserve"> on the Chevy Trailblazer</w:t>
      </w:r>
      <w:r w:rsidRPr="00E57821">
        <w:rPr>
          <w:rFonts w:ascii="Times New Roman" w:hAnsi="Times New Roman" w:cs="Times New Roman"/>
          <w:sz w:val="24"/>
          <w:szCs w:val="24"/>
        </w:rPr>
        <w:t xml:space="preserve"> </w:t>
      </w:r>
      <w:r w:rsidRPr="00E57821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19563E">
        <w:rPr>
          <w:rFonts w:ascii="Times New Roman" w:hAnsi="Times New Roman" w:cs="Times New Roman"/>
          <w:noProof/>
          <w:sz w:val="24"/>
          <w:szCs w:val="24"/>
        </w:rPr>
        <w:t>power bled at</w:t>
      </w:r>
      <w:r w:rsidRPr="00E57821">
        <w:rPr>
          <w:rFonts w:ascii="Times New Roman" w:hAnsi="Times New Roman" w:cs="Times New Roman"/>
          <w:sz w:val="24"/>
          <w:szCs w:val="24"/>
        </w:rPr>
        <w:t xml:space="preserve"> Blackburn’s </w:t>
      </w:r>
      <w:r w:rsidRPr="00397BBF">
        <w:rPr>
          <w:rFonts w:ascii="Times New Roman" w:hAnsi="Times New Roman" w:cs="Times New Roman"/>
          <w:noProof/>
          <w:sz w:val="24"/>
          <w:szCs w:val="24"/>
        </w:rPr>
        <w:t>Auto</w:t>
      </w:r>
      <w:r w:rsidR="00397BBF">
        <w:rPr>
          <w:rFonts w:ascii="Times New Roman" w:hAnsi="Times New Roman" w:cs="Times New Roman"/>
          <w:noProof/>
          <w:sz w:val="24"/>
          <w:szCs w:val="24"/>
        </w:rPr>
        <w:t>,</w:t>
      </w:r>
      <w:r w:rsidRPr="00E57821">
        <w:rPr>
          <w:rFonts w:ascii="Times New Roman" w:hAnsi="Times New Roman" w:cs="Times New Roman"/>
          <w:sz w:val="24"/>
          <w:szCs w:val="24"/>
        </w:rPr>
        <w:t xml:space="preserve"> </w:t>
      </w:r>
      <w:r w:rsidR="0019563E">
        <w:rPr>
          <w:rFonts w:ascii="Times New Roman" w:hAnsi="Times New Roman" w:cs="Times New Roman"/>
          <w:sz w:val="24"/>
          <w:szCs w:val="24"/>
        </w:rPr>
        <w:t xml:space="preserve">and they are </w:t>
      </w:r>
      <w:proofErr w:type="gramStart"/>
      <w:r w:rsidR="0019563E">
        <w:rPr>
          <w:rFonts w:ascii="Times New Roman" w:hAnsi="Times New Roman" w:cs="Times New Roman"/>
          <w:sz w:val="24"/>
          <w:szCs w:val="24"/>
        </w:rPr>
        <w:t>functioning</w:t>
      </w:r>
      <w:proofErr w:type="gramEnd"/>
      <w:r w:rsidR="0019563E">
        <w:rPr>
          <w:rFonts w:ascii="Times New Roman" w:hAnsi="Times New Roman" w:cs="Times New Roman"/>
          <w:sz w:val="24"/>
          <w:szCs w:val="24"/>
        </w:rPr>
        <w:t xml:space="preserve"> as they should. </w:t>
      </w:r>
    </w:p>
    <w:p w:rsidR="00E36399" w:rsidRPr="00E57821" w:rsidRDefault="00E36399" w:rsidP="007F636B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D2569D" w:rsidRPr="00395878" w:rsidRDefault="00F67D09" w:rsidP="0039587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sz w:val="24"/>
          <w:szCs w:val="24"/>
        </w:rPr>
        <w:t>Waugh</w:t>
      </w:r>
      <w:r w:rsidR="00230CE0" w:rsidRPr="00E57821">
        <w:rPr>
          <w:rFonts w:ascii="Times New Roman" w:hAnsi="Times New Roman" w:cs="Times New Roman"/>
          <w:sz w:val="24"/>
          <w:szCs w:val="24"/>
        </w:rPr>
        <w:t xml:space="preserve"> Construction is out of business. </w:t>
      </w:r>
      <w:r w:rsidRPr="00E57821">
        <w:rPr>
          <w:rFonts w:ascii="Times New Roman" w:hAnsi="Times New Roman" w:cs="Times New Roman"/>
          <w:sz w:val="24"/>
          <w:szCs w:val="24"/>
        </w:rPr>
        <w:t xml:space="preserve"> </w:t>
      </w:r>
      <w:r w:rsidR="0019563E">
        <w:rPr>
          <w:rFonts w:ascii="Times New Roman" w:hAnsi="Times New Roman" w:cs="Times New Roman"/>
          <w:sz w:val="24"/>
          <w:szCs w:val="24"/>
        </w:rPr>
        <w:t xml:space="preserve">Kelly said the State required her to send the $2,500 we were holding back to </w:t>
      </w:r>
      <w:r w:rsidR="0019563E" w:rsidRPr="00397BBF">
        <w:rPr>
          <w:rFonts w:ascii="Times New Roman" w:hAnsi="Times New Roman" w:cs="Times New Roman"/>
          <w:noProof/>
          <w:sz w:val="24"/>
          <w:szCs w:val="24"/>
        </w:rPr>
        <w:t>them</w:t>
      </w:r>
      <w:r w:rsidR="00397BBF">
        <w:rPr>
          <w:rFonts w:ascii="Times New Roman" w:hAnsi="Times New Roman" w:cs="Times New Roman"/>
          <w:noProof/>
          <w:sz w:val="24"/>
          <w:szCs w:val="24"/>
        </w:rPr>
        <w:t>,</w:t>
      </w:r>
      <w:r w:rsidR="0019563E">
        <w:rPr>
          <w:rFonts w:ascii="Times New Roman" w:hAnsi="Times New Roman" w:cs="Times New Roman"/>
          <w:sz w:val="24"/>
          <w:szCs w:val="24"/>
        </w:rPr>
        <w:t xml:space="preserve"> and we can get it back </w:t>
      </w:r>
      <w:r w:rsidR="0019563E" w:rsidRPr="00397BBF">
        <w:rPr>
          <w:rFonts w:ascii="Times New Roman" w:hAnsi="Times New Roman" w:cs="Times New Roman"/>
          <w:noProof/>
          <w:sz w:val="24"/>
          <w:szCs w:val="24"/>
        </w:rPr>
        <w:t>through</w:t>
      </w:r>
      <w:r w:rsidR="0019563E">
        <w:rPr>
          <w:rFonts w:ascii="Times New Roman" w:hAnsi="Times New Roman" w:cs="Times New Roman"/>
          <w:sz w:val="24"/>
          <w:szCs w:val="24"/>
        </w:rPr>
        <w:t xml:space="preserve"> the bonding company.</w:t>
      </w:r>
    </w:p>
    <w:p w:rsidR="00154C9D" w:rsidRPr="00E57821" w:rsidRDefault="00154C9D" w:rsidP="007F636B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827026" w:rsidRPr="00E57821" w:rsidRDefault="00A07237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sz w:val="24"/>
          <w:szCs w:val="24"/>
        </w:rPr>
        <w:t xml:space="preserve">The hydrant at the water plant is leaking and needs to </w:t>
      </w:r>
      <w:proofErr w:type="gramStart"/>
      <w:r w:rsidRPr="00E57821">
        <w:rPr>
          <w:rFonts w:ascii="Times New Roman" w:hAnsi="Times New Roman" w:cs="Times New Roman"/>
          <w:sz w:val="24"/>
          <w:szCs w:val="24"/>
        </w:rPr>
        <w:t>be dug up</w:t>
      </w:r>
      <w:proofErr w:type="gramEnd"/>
      <w:r w:rsidRPr="00E57821">
        <w:rPr>
          <w:rFonts w:ascii="Times New Roman" w:hAnsi="Times New Roman" w:cs="Times New Roman"/>
          <w:sz w:val="24"/>
          <w:szCs w:val="24"/>
        </w:rPr>
        <w:t xml:space="preserve">.  Greg </w:t>
      </w:r>
      <w:r w:rsidR="0019563E">
        <w:rPr>
          <w:rFonts w:ascii="Times New Roman" w:hAnsi="Times New Roman" w:cs="Times New Roman"/>
          <w:sz w:val="24"/>
          <w:szCs w:val="24"/>
        </w:rPr>
        <w:t>spoke</w:t>
      </w:r>
      <w:r w:rsidRPr="00E57821">
        <w:rPr>
          <w:rFonts w:ascii="Times New Roman" w:hAnsi="Times New Roman" w:cs="Times New Roman"/>
          <w:sz w:val="24"/>
          <w:szCs w:val="24"/>
        </w:rPr>
        <w:t xml:space="preserve"> to Carl Dupler about performing the </w:t>
      </w:r>
      <w:r w:rsidRPr="00397BBF">
        <w:rPr>
          <w:rFonts w:ascii="Times New Roman" w:hAnsi="Times New Roman" w:cs="Times New Roman"/>
          <w:noProof/>
          <w:sz w:val="24"/>
          <w:szCs w:val="24"/>
        </w:rPr>
        <w:t>work</w:t>
      </w:r>
      <w:r w:rsidR="00397BBF">
        <w:rPr>
          <w:rFonts w:ascii="Times New Roman" w:hAnsi="Times New Roman" w:cs="Times New Roman"/>
          <w:noProof/>
          <w:sz w:val="24"/>
          <w:szCs w:val="24"/>
        </w:rPr>
        <w:t>,</w:t>
      </w:r>
      <w:r w:rsidR="0019563E">
        <w:rPr>
          <w:rFonts w:ascii="Times New Roman" w:hAnsi="Times New Roman" w:cs="Times New Roman"/>
          <w:sz w:val="24"/>
          <w:szCs w:val="24"/>
        </w:rPr>
        <w:t xml:space="preserve"> and he said he </w:t>
      </w:r>
      <w:r w:rsidR="0019563E" w:rsidRPr="00397BBF">
        <w:rPr>
          <w:rFonts w:ascii="Times New Roman" w:hAnsi="Times New Roman" w:cs="Times New Roman"/>
          <w:noProof/>
          <w:sz w:val="24"/>
          <w:szCs w:val="24"/>
        </w:rPr>
        <w:t>w</w:t>
      </w:r>
      <w:r w:rsidR="00397BBF">
        <w:rPr>
          <w:rFonts w:ascii="Times New Roman" w:hAnsi="Times New Roman" w:cs="Times New Roman"/>
          <w:noProof/>
          <w:sz w:val="24"/>
          <w:szCs w:val="24"/>
        </w:rPr>
        <w:t>ould</w:t>
      </w:r>
      <w:r w:rsidR="0019563E">
        <w:rPr>
          <w:rFonts w:ascii="Times New Roman" w:hAnsi="Times New Roman" w:cs="Times New Roman"/>
          <w:sz w:val="24"/>
          <w:szCs w:val="24"/>
        </w:rPr>
        <w:t xml:space="preserve"> </w:t>
      </w:r>
      <w:r w:rsidR="0019563E" w:rsidRPr="00397BBF">
        <w:rPr>
          <w:rFonts w:ascii="Times New Roman" w:hAnsi="Times New Roman" w:cs="Times New Roman"/>
          <w:noProof/>
          <w:sz w:val="24"/>
          <w:szCs w:val="24"/>
        </w:rPr>
        <w:t>work</w:t>
      </w:r>
      <w:r w:rsidR="0019563E">
        <w:rPr>
          <w:rFonts w:ascii="Times New Roman" w:hAnsi="Times New Roman" w:cs="Times New Roman"/>
          <w:sz w:val="24"/>
          <w:szCs w:val="24"/>
        </w:rPr>
        <w:t xml:space="preserve"> with the Village again</w:t>
      </w:r>
      <w:r w:rsidRPr="00E57821">
        <w:rPr>
          <w:rFonts w:ascii="Times New Roman" w:hAnsi="Times New Roman" w:cs="Times New Roman"/>
          <w:sz w:val="24"/>
          <w:szCs w:val="24"/>
        </w:rPr>
        <w:t>.</w:t>
      </w:r>
      <w:r w:rsidR="0019563E">
        <w:rPr>
          <w:rFonts w:ascii="Times New Roman" w:hAnsi="Times New Roman" w:cs="Times New Roman"/>
          <w:sz w:val="24"/>
          <w:szCs w:val="24"/>
        </w:rPr>
        <w:t xml:space="preserve">  He will charge $80/</w:t>
      </w:r>
      <w:proofErr w:type="spellStart"/>
      <w:r w:rsidR="0019563E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="0019563E">
        <w:rPr>
          <w:rFonts w:ascii="Times New Roman" w:hAnsi="Times New Roman" w:cs="Times New Roman"/>
          <w:sz w:val="24"/>
          <w:szCs w:val="24"/>
        </w:rPr>
        <w:t xml:space="preserve"> with a </w:t>
      </w:r>
      <w:proofErr w:type="spellStart"/>
      <w:r w:rsidR="0019563E">
        <w:rPr>
          <w:rFonts w:ascii="Times New Roman" w:hAnsi="Times New Roman" w:cs="Times New Roman"/>
          <w:sz w:val="24"/>
          <w:szCs w:val="24"/>
        </w:rPr>
        <w:t>3hr</w:t>
      </w:r>
      <w:proofErr w:type="spellEnd"/>
      <w:r w:rsidR="0019563E">
        <w:rPr>
          <w:rFonts w:ascii="Times New Roman" w:hAnsi="Times New Roman" w:cs="Times New Roman"/>
          <w:sz w:val="24"/>
          <w:szCs w:val="24"/>
        </w:rPr>
        <w:t xml:space="preserve"> minimum.</w:t>
      </w:r>
      <w:r w:rsidRPr="00E57821">
        <w:rPr>
          <w:rFonts w:ascii="Times New Roman" w:hAnsi="Times New Roman" w:cs="Times New Roman"/>
          <w:sz w:val="24"/>
          <w:szCs w:val="24"/>
        </w:rPr>
        <w:t xml:space="preserve"> </w:t>
      </w:r>
      <w:r w:rsidR="000821CD" w:rsidRPr="00E57821">
        <w:rPr>
          <w:rFonts w:ascii="Times New Roman" w:hAnsi="Times New Roman" w:cs="Times New Roman"/>
          <w:sz w:val="24"/>
          <w:szCs w:val="24"/>
        </w:rPr>
        <w:t xml:space="preserve"> </w:t>
      </w:r>
      <w:r w:rsidR="00395878">
        <w:rPr>
          <w:rFonts w:ascii="Times New Roman" w:hAnsi="Times New Roman" w:cs="Times New Roman"/>
          <w:sz w:val="24"/>
          <w:szCs w:val="24"/>
        </w:rPr>
        <w:t xml:space="preserve">The Village will no longer be working with Bob </w:t>
      </w:r>
      <w:proofErr w:type="spellStart"/>
      <w:r w:rsidR="00395878">
        <w:rPr>
          <w:rFonts w:ascii="Times New Roman" w:hAnsi="Times New Roman" w:cs="Times New Roman"/>
          <w:sz w:val="24"/>
          <w:szCs w:val="24"/>
        </w:rPr>
        <w:t>Heavner</w:t>
      </w:r>
      <w:proofErr w:type="spellEnd"/>
      <w:r w:rsidR="00395878">
        <w:rPr>
          <w:rFonts w:ascii="Times New Roman" w:hAnsi="Times New Roman" w:cs="Times New Roman"/>
          <w:sz w:val="24"/>
          <w:szCs w:val="24"/>
        </w:rPr>
        <w:t xml:space="preserve"> Excavating unless the BPA approves it FIRST.</w:t>
      </w:r>
    </w:p>
    <w:p w:rsidR="00A07237" w:rsidRPr="00E57821" w:rsidRDefault="00A07237" w:rsidP="007F636B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A07237" w:rsidRPr="00E57821" w:rsidRDefault="00395878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ign </w:t>
      </w:r>
      <w:proofErr w:type="gramStart"/>
      <w:r>
        <w:rPr>
          <w:rFonts w:ascii="Times New Roman" w:hAnsi="Times New Roman" w:cs="Times New Roman"/>
          <w:sz w:val="24"/>
          <w:szCs w:val="24"/>
        </w:rPr>
        <w:t>has been install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t St. Joe’s Lake warning of the underwater cables. </w:t>
      </w:r>
    </w:p>
    <w:p w:rsidR="003817C6" w:rsidRPr="00E57821" w:rsidRDefault="003817C6" w:rsidP="007F636B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3817C6" w:rsidRDefault="003817C6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sz w:val="24"/>
          <w:szCs w:val="24"/>
        </w:rPr>
        <w:t>Stac</w:t>
      </w:r>
      <w:r w:rsidR="0018509B">
        <w:rPr>
          <w:rFonts w:ascii="Times New Roman" w:hAnsi="Times New Roman" w:cs="Times New Roman"/>
          <w:sz w:val="24"/>
          <w:szCs w:val="24"/>
        </w:rPr>
        <w:t>ey asked about the high usage at the Somerset Memorial Park.  Paul is going to investigate.</w:t>
      </w:r>
    </w:p>
    <w:p w:rsidR="00395878" w:rsidRPr="00E57821" w:rsidRDefault="00395878" w:rsidP="007F636B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3817C6" w:rsidRDefault="003817C6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sz w:val="24"/>
          <w:szCs w:val="24"/>
        </w:rPr>
        <w:t xml:space="preserve">Stacey also presented the </w:t>
      </w:r>
      <w:r w:rsidR="00395878">
        <w:rPr>
          <w:rFonts w:ascii="Times New Roman" w:hAnsi="Times New Roman" w:cs="Times New Roman"/>
          <w:sz w:val="24"/>
          <w:szCs w:val="24"/>
        </w:rPr>
        <w:t xml:space="preserve">W/O from </w:t>
      </w:r>
      <w:proofErr w:type="spellStart"/>
      <w:r w:rsidR="00395878">
        <w:rPr>
          <w:rFonts w:ascii="Times New Roman" w:hAnsi="Times New Roman" w:cs="Times New Roman"/>
          <w:sz w:val="24"/>
          <w:szCs w:val="24"/>
        </w:rPr>
        <w:t>Underwoods</w:t>
      </w:r>
      <w:proofErr w:type="spellEnd"/>
      <w:r w:rsidR="00395878">
        <w:rPr>
          <w:rFonts w:ascii="Times New Roman" w:hAnsi="Times New Roman" w:cs="Times New Roman"/>
          <w:sz w:val="24"/>
          <w:szCs w:val="24"/>
        </w:rPr>
        <w:t xml:space="preserve">, Inc. and let the BPA know of the wire damaged in the fire causing the remote not to move.  A new remote </w:t>
      </w:r>
      <w:r w:rsidR="00395878" w:rsidRPr="00397BBF">
        <w:rPr>
          <w:rFonts w:ascii="Times New Roman" w:hAnsi="Times New Roman" w:cs="Times New Roman"/>
          <w:noProof/>
          <w:sz w:val="24"/>
          <w:szCs w:val="24"/>
        </w:rPr>
        <w:t>was installed</w:t>
      </w:r>
      <w:r w:rsidR="00397BBF">
        <w:rPr>
          <w:rFonts w:ascii="Times New Roman" w:hAnsi="Times New Roman" w:cs="Times New Roman"/>
          <w:noProof/>
          <w:sz w:val="24"/>
          <w:szCs w:val="24"/>
        </w:rPr>
        <w:t>,</w:t>
      </w:r>
      <w:r w:rsidR="00395878">
        <w:rPr>
          <w:rFonts w:ascii="Times New Roman" w:hAnsi="Times New Roman" w:cs="Times New Roman"/>
          <w:sz w:val="24"/>
          <w:szCs w:val="24"/>
        </w:rPr>
        <w:t xml:space="preserve"> and the bill is currently $517.86.  Stacey is to subtract the minimum charges that </w:t>
      </w:r>
      <w:proofErr w:type="gramStart"/>
      <w:r w:rsidR="00395878">
        <w:rPr>
          <w:rFonts w:ascii="Times New Roman" w:hAnsi="Times New Roman" w:cs="Times New Roman"/>
          <w:sz w:val="24"/>
          <w:szCs w:val="24"/>
        </w:rPr>
        <w:t xml:space="preserve">have already </w:t>
      </w:r>
      <w:r w:rsidR="00395878" w:rsidRPr="00397BBF">
        <w:rPr>
          <w:rFonts w:ascii="Times New Roman" w:hAnsi="Times New Roman" w:cs="Times New Roman"/>
          <w:noProof/>
          <w:sz w:val="24"/>
          <w:szCs w:val="24"/>
        </w:rPr>
        <w:t>been paid</w:t>
      </w:r>
      <w:proofErr w:type="gramEnd"/>
      <w:r w:rsidR="0039587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8509B" w:rsidRDefault="0018509B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95878" w:rsidRDefault="00395878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95878" w:rsidRPr="00E57821" w:rsidRDefault="00395878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lly brought up that hydrant flushing needs to begin soon. </w:t>
      </w:r>
    </w:p>
    <w:p w:rsidR="006B6F8F" w:rsidRPr="00E57821" w:rsidRDefault="006B6F8F" w:rsidP="00F1700A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297940" w:rsidRPr="000821CD" w:rsidRDefault="00F1700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57821">
        <w:rPr>
          <w:rFonts w:ascii="Times New Roman" w:hAnsi="Times New Roman" w:cs="Times New Roman"/>
          <w:sz w:val="24"/>
          <w:szCs w:val="24"/>
        </w:rPr>
        <w:t xml:space="preserve">With nothing further to discuss, </w:t>
      </w:r>
      <w:r w:rsidR="00AE229C" w:rsidRPr="00E57821">
        <w:rPr>
          <w:rFonts w:ascii="Times New Roman" w:hAnsi="Times New Roman" w:cs="Times New Roman"/>
          <w:sz w:val="24"/>
          <w:szCs w:val="24"/>
        </w:rPr>
        <w:t>Greg</w:t>
      </w:r>
      <w:r w:rsidR="000738F0" w:rsidRPr="00E57821">
        <w:rPr>
          <w:rFonts w:ascii="Times New Roman" w:hAnsi="Times New Roman" w:cs="Times New Roman"/>
          <w:sz w:val="24"/>
          <w:szCs w:val="24"/>
        </w:rPr>
        <w:t xml:space="preserve"> motioned to end the meeting, </w:t>
      </w:r>
      <w:r w:rsidR="00AE229C" w:rsidRPr="00E57821">
        <w:rPr>
          <w:rFonts w:ascii="Times New Roman" w:hAnsi="Times New Roman" w:cs="Times New Roman"/>
          <w:sz w:val="24"/>
          <w:szCs w:val="24"/>
        </w:rPr>
        <w:t>Karen</w:t>
      </w:r>
      <w:r w:rsidR="000738F0" w:rsidRPr="00E57821">
        <w:rPr>
          <w:rFonts w:ascii="Times New Roman" w:hAnsi="Times New Roman" w:cs="Times New Roman"/>
          <w:sz w:val="24"/>
          <w:szCs w:val="24"/>
        </w:rPr>
        <w:t xml:space="preserve"> seconded</w:t>
      </w:r>
      <w:r w:rsidR="00893185" w:rsidRPr="00E57821">
        <w:rPr>
          <w:rFonts w:ascii="Times New Roman" w:hAnsi="Times New Roman" w:cs="Times New Roman"/>
          <w:sz w:val="24"/>
          <w:szCs w:val="24"/>
        </w:rPr>
        <w:t xml:space="preserve">.  </w:t>
      </w:r>
      <w:r w:rsidR="000738F0" w:rsidRPr="00E57821">
        <w:rPr>
          <w:rFonts w:ascii="Times New Roman" w:hAnsi="Times New Roman" w:cs="Times New Roman"/>
          <w:sz w:val="24"/>
          <w:szCs w:val="24"/>
        </w:rPr>
        <w:t>T</w:t>
      </w:r>
      <w:r w:rsidRPr="00E57821">
        <w:rPr>
          <w:rFonts w:ascii="Times New Roman" w:hAnsi="Times New Roman" w:cs="Times New Roman"/>
          <w:sz w:val="24"/>
          <w:szCs w:val="24"/>
        </w:rPr>
        <w:t xml:space="preserve">he meeting adjourned at </w:t>
      </w:r>
      <w:r w:rsidR="000738F0" w:rsidRPr="00E57821">
        <w:rPr>
          <w:rFonts w:ascii="Times New Roman" w:hAnsi="Times New Roman" w:cs="Times New Roman"/>
          <w:noProof/>
          <w:sz w:val="24"/>
          <w:szCs w:val="24"/>
        </w:rPr>
        <w:t>7:</w:t>
      </w:r>
      <w:r w:rsidR="00B32445" w:rsidRPr="00E57821">
        <w:rPr>
          <w:rFonts w:ascii="Times New Roman" w:hAnsi="Times New Roman" w:cs="Times New Roman"/>
          <w:noProof/>
          <w:sz w:val="24"/>
          <w:szCs w:val="24"/>
        </w:rPr>
        <w:t>5</w:t>
      </w:r>
      <w:r w:rsidR="00AE229C" w:rsidRPr="00E57821">
        <w:rPr>
          <w:rFonts w:ascii="Times New Roman" w:hAnsi="Times New Roman" w:cs="Times New Roman"/>
          <w:noProof/>
          <w:sz w:val="24"/>
          <w:szCs w:val="24"/>
        </w:rPr>
        <w:t>0</w:t>
      </w:r>
      <w:r w:rsidR="00893185" w:rsidRPr="00E5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A2AFF" w:rsidRPr="00E57821">
        <w:rPr>
          <w:rFonts w:ascii="Times New Roman" w:hAnsi="Times New Roman" w:cs="Times New Roman"/>
          <w:noProof/>
          <w:sz w:val="24"/>
          <w:szCs w:val="24"/>
        </w:rPr>
        <w:t>PM</w:t>
      </w:r>
      <w:r w:rsidRPr="00E5782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A17D0C" w:rsidRPr="000821CD" w:rsidRDefault="00A17D0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4D80" w:rsidRPr="000821CD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>__________________________________</w:t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:rsidR="00723350" w:rsidRPr="0072335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>President Jim Wilson</w:t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  <w:t>Fiscal</w:t>
      </w:r>
      <w:r w:rsidRPr="007829D0">
        <w:rPr>
          <w:rFonts w:ascii="Times New Roman" w:hAnsi="Times New Roman" w:cs="Times New Roman"/>
          <w:sz w:val="24"/>
          <w:szCs w:val="24"/>
        </w:rPr>
        <w:t xml:space="preserve"> Officer Kelly Beem</w:t>
      </w:r>
    </w:p>
    <w:sectPr w:rsidR="00723350" w:rsidRPr="00723350" w:rsidSect="00397BBF">
      <w:pgSz w:w="12240" w:h="20160" w:code="5"/>
      <w:pgMar w:top="360" w:right="810" w:bottom="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26A28"/>
    <w:multiLevelType w:val="multilevel"/>
    <w:tmpl w:val="9E1E9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Q0MTAzNjExMDZU0lEKTi0uzszPAykwNq8FAJLXzaMtAAAA"/>
  </w:docVars>
  <w:rsids>
    <w:rsidRoot w:val="00723350"/>
    <w:rsid w:val="00031B33"/>
    <w:rsid w:val="000471DE"/>
    <w:rsid w:val="00070AFD"/>
    <w:rsid w:val="000738F0"/>
    <w:rsid w:val="00080D10"/>
    <w:rsid w:val="000821CD"/>
    <w:rsid w:val="000A201D"/>
    <w:rsid w:val="000A701A"/>
    <w:rsid w:val="000A7594"/>
    <w:rsid w:val="000B4235"/>
    <w:rsid w:val="000C472A"/>
    <w:rsid w:val="000C5CEA"/>
    <w:rsid w:val="000D5041"/>
    <w:rsid w:val="000E2E39"/>
    <w:rsid w:val="0012708E"/>
    <w:rsid w:val="00130C56"/>
    <w:rsid w:val="0013696E"/>
    <w:rsid w:val="001503C0"/>
    <w:rsid w:val="00154C9D"/>
    <w:rsid w:val="001623BD"/>
    <w:rsid w:val="00163E60"/>
    <w:rsid w:val="00164C05"/>
    <w:rsid w:val="0016601E"/>
    <w:rsid w:val="0018509B"/>
    <w:rsid w:val="0019563E"/>
    <w:rsid w:val="001A1AF4"/>
    <w:rsid w:val="001B6872"/>
    <w:rsid w:val="001C25AF"/>
    <w:rsid w:val="001C5061"/>
    <w:rsid w:val="001C7E7C"/>
    <w:rsid w:val="001D0AA2"/>
    <w:rsid w:val="001E7973"/>
    <w:rsid w:val="001F044C"/>
    <w:rsid w:val="00224CE1"/>
    <w:rsid w:val="00225F72"/>
    <w:rsid w:val="00230CE0"/>
    <w:rsid w:val="00242BA3"/>
    <w:rsid w:val="00243B73"/>
    <w:rsid w:val="00246310"/>
    <w:rsid w:val="002622C3"/>
    <w:rsid w:val="0026348A"/>
    <w:rsid w:val="002635F5"/>
    <w:rsid w:val="00293B99"/>
    <w:rsid w:val="00294D80"/>
    <w:rsid w:val="00297940"/>
    <w:rsid w:val="002B2B4A"/>
    <w:rsid w:val="002B4FDF"/>
    <w:rsid w:val="002C0CC7"/>
    <w:rsid w:val="002F589C"/>
    <w:rsid w:val="00316DFB"/>
    <w:rsid w:val="00317F3A"/>
    <w:rsid w:val="00343986"/>
    <w:rsid w:val="0036089A"/>
    <w:rsid w:val="00360A88"/>
    <w:rsid w:val="00372FEB"/>
    <w:rsid w:val="00377DCA"/>
    <w:rsid w:val="003817C6"/>
    <w:rsid w:val="0039006C"/>
    <w:rsid w:val="00395878"/>
    <w:rsid w:val="00397BBF"/>
    <w:rsid w:val="003A0507"/>
    <w:rsid w:val="003C2EA3"/>
    <w:rsid w:val="003C79B1"/>
    <w:rsid w:val="00402E7D"/>
    <w:rsid w:val="00410D12"/>
    <w:rsid w:val="0042204E"/>
    <w:rsid w:val="004423C9"/>
    <w:rsid w:val="00447AB9"/>
    <w:rsid w:val="0045211A"/>
    <w:rsid w:val="00463B79"/>
    <w:rsid w:val="0047064B"/>
    <w:rsid w:val="00476AEC"/>
    <w:rsid w:val="0049054E"/>
    <w:rsid w:val="004B51B2"/>
    <w:rsid w:val="004B60F4"/>
    <w:rsid w:val="004D015E"/>
    <w:rsid w:val="004D68B2"/>
    <w:rsid w:val="005135E0"/>
    <w:rsid w:val="005371D4"/>
    <w:rsid w:val="00554B37"/>
    <w:rsid w:val="005662E8"/>
    <w:rsid w:val="005730D2"/>
    <w:rsid w:val="005B0D02"/>
    <w:rsid w:val="005B2EFE"/>
    <w:rsid w:val="005B43FC"/>
    <w:rsid w:val="005C3BC1"/>
    <w:rsid w:val="005F27D4"/>
    <w:rsid w:val="00614A96"/>
    <w:rsid w:val="00617976"/>
    <w:rsid w:val="0064250C"/>
    <w:rsid w:val="00647F5E"/>
    <w:rsid w:val="00670420"/>
    <w:rsid w:val="00675870"/>
    <w:rsid w:val="0068006D"/>
    <w:rsid w:val="0069066A"/>
    <w:rsid w:val="00691076"/>
    <w:rsid w:val="006A13E0"/>
    <w:rsid w:val="006B6F8F"/>
    <w:rsid w:val="006E13DF"/>
    <w:rsid w:val="00704C78"/>
    <w:rsid w:val="00707421"/>
    <w:rsid w:val="00723350"/>
    <w:rsid w:val="00726103"/>
    <w:rsid w:val="00726D41"/>
    <w:rsid w:val="00763321"/>
    <w:rsid w:val="007829D0"/>
    <w:rsid w:val="007B37F0"/>
    <w:rsid w:val="007B576C"/>
    <w:rsid w:val="007F3E95"/>
    <w:rsid w:val="007F636B"/>
    <w:rsid w:val="00806F90"/>
    <w:rsid w:val="008129F2"/>
    <w:rsid w:val="0081496B"/>
    <w:rsid w:val="00827026"/>
    <w:rsid w:val="008351E8"/>
    <w:rsid w:val="008440F9"/>
    <w:rsid w:val="00875729"/>
    <w:rsid w:val="00887273"/>
    <w:rsid w:val="00893185"/>
    <w:rsid w:val="008C11CE"/>
    <w:rsid w:val="008C601D"/>
    <w:rsid w:val="008D4292"/>
    <w:rsid w:val="008D4D84"/>
    <w:rsid w:val="008F4277"/>
    <w:rsid w:val="00900DDC"/>
    <w:rsid w:val="0092403A"/>
    <w:rsid w:val="00941D6A"/>
    <w:rsid w:val="00942FF6"/>
    <w:rsid w:val="00945973"/>
    <w:rsid w:val="00962416"/>
    <w:rsid w:val="00981827"/>
    <w:rsid w:val="009870BC"/>
    <w:rsid w:val="00994DAB"/>
    <w:rsid w:val="009A31F0"/>
    <w:rsid w:val="009A5F01"/>
    <w:rsid w:val="009C736A"/>
    <w:rsid w:val="009E2C62"/>
    <w:rsid w:val="009F3FBA"/>
    <w:rsid w:val="00A07237"/>
    <w:rsid w:val="00A103F2"/>
    <w:rsid w:val="00A1335C"/>
    <w:rsid w:val="00A17D0C"/>
    <w:rsid w:val="00A21662"/>
    <w:rsid w:val="00A24E7F"/>
    <w:rsid w:val="00A46A52"/>
    <w:rsid w:val="00A60F15"/>
    <w:rsid w:val="00A61C4A"/>
    <w:rsid w:val="00A719CC"/>
    <w:rsid w:val="00A90F65"/>
    <w:rsid w:val="00AA2AFF"/>
    <w:rsid w:val="00AB2EA7"/>
    <w:rsid w:val="00AB3AFA"/>
    <w:rsid w:val="00AC6DFE"/>
    <w:rsid w:val="00AD236E"/>
    <w:rsid w:val="00AE229C"/>
    <w:rsid w:val="00AF1641"/>
    <w:rsid w:val="00B01E75"/>
    <w:rsid w:val="00B02D8B"/>
    <w:rsid w:val="00B32445"/>
    <w:rsid w:val="00B3349D"/>
    <w:rsid w:val="00B41B7F"/>
    <w:rsid w:val="00B533B6"/>
    <w:rsid w:val="00B77DB5"/>
    <w:rsid w:val="00B801D1"/>
    <w:rsid w:val="00BC11EE"/>
    <w:rsid w:val="00BD2FAD"/>
    <w:rsid w:val="00BE2A61"/>
    <w:rsid w:val="00BE64C7"/>
    <w:rsid w:val="00BF210A"/>
    <w:rsid w:val="00BF397D"/>
    <w:rsid w:val="00C10C2D"/>
    <w:rsid w:val="00C15E38"/>
    <w:rsid w:val="00C33A66"/>
    <w:rsid w:val="00C77839"/>
    <w:rsid w:val="00C84F9A"/>
    <w:rsid w:val="00CD1C74"/>
    <w:rsid w:val="00D008BE"/>
    <w:rsid w:val="00D0564E"/>
    <w:rsid w:val="00D2569D"/>
    <w:rsid w:val="00D25900"/>
    <w:rsid w:val="00D27E8C"/>
    <w:rsid w:val="00D43A20"/>
    <w:rsid w:val="00D54D89"/>
    <w:rsid w:val="00D6194C"/>
    <w:rsid w:val="00D64165"/>
    <w:rsid w:val="00D733B0"/>
    <w:rsid w:val="00D824F5"/>
    <w:rsid w:val="00D93646"/>
    <w:rsid w:val="00DB613E"/>
    <w:rsid w:val="00DD12B4"/>
    <w:rsid w:val="00DE0060"/>
    <w:rsid w:val="00E33E16"/>
    <w:rsid w:val="00E35351"/>
    <w:rsid w:val="00E36399"/>
    <w:rsid w:val="00E57821"/>
    <w:rsid w:val="00E713D2"/>
    <w:rsid w:val="00E7691C"/>
    <w:rsid w:val="00E8178A"/>
    <w:rsid w:val="00E9751A"/>
    <w:rsid w:val="00EB0A55"/>
    <w:rsid w:val="00ED4328"/>
    <w:rsid w:val="00ED7346"/>
    <w:rsid w:val="00EE275F"/>
    <w:rsid w:val="00EE7998"/>
    <w:rsid w:val="00EF1111"/>
    <w:rsid w:val="00F1700A"/>
    <w:rsid w:val="00F25F27"/>
    <w:rsid w:val="00F67D09"/>
    <w:rsid w:val="00F70725"/>
    <w:rsid w:val="00F82E50"/>
    <w:rsid w:val="00FC369D"/>
    <w:rsid w:val="00FF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1ACB53-D356-489A-A78A-5F1A589F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335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3B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E64C7"/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33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1335C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1C25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5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405C7-9524-4392-ACC2-B30532B0D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ANUser</dc:creator>
  <cp:lastModifiedBy>Stacey Hicks</cp:lastModifiedBy>
  <cp:revision>2</cp:revision>
  <cp:lastPrinted>2017-06-06T18:57:00Z</cp:lastPrinted>
  <dcterms:created xsi:type="dcterms:W3CDTF">2017-06-09T15:36:00Z</dcterms:created>
  <dcterms:modified xsi:type="dcterms:W3CDTF">2017-06-09T15:36:00Z</dcterms:modified>
</cp:coreProperties>
</file>